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0C5C" w14:textId="5423B3DE" w:rsidR="009731E0" w:rsidRPr="00E07FDB" w:rsidRDefault="009731E0" w:rsidP="001B4A6B">
      <w:pPr>
        <w:jc w:val="center"/>
        <w:rPr>
          <w:rFonts w:asciiTheme="minorHAnsi" w:hAnsiTheme="minorHAnsi" w:cstheme="minorHAnsi"/>
          <w:b/>
          <w:bCs/>
          <w:lang w:val="pt-PT"/>
        </w:rPr>
      </w:pPr>
      <w:r w:rsidRPr="00E07FDB">
        <w:rPr>
          <w:rFonts w:asciiTheme="minorHAnsi" w:hAnsiTheme="minorHAnsi" w:cstheme="minorHAnsi"/>
          <w:b/>
          <w:bCs/>
          <w:lang w:val="en-GB"/>
        </w:rPr>
        <w:t>Program E</w:t>
      </w:r>
      <w:r w:rsidR="00E07FDB">
        <w:rPr>
          <w:rFonts w:asciiTheme="minorHAnsi" w:hAnsiTheme="minorHAnsi" w:cstheme="minorHAnsi"/>
          <w:b/>
          <w:bCs/>
          <w:lang w:val="en-GB"/>
        </w:rPr>
        <w:t>rasmus</w:t>
      </w:r>
      <w:r w:rsidR="00D06EC6" w:rsidRPr="00E07FDB">
        <w:rPr>
          <w:rFonts w:asciiTheme="minorHAnsi" w:hAnsiTheme="minorHAnsi" w:cstheme="minorHAnsi"/>
          <w:b/>
          <w:bCs/>
          <w:lang w:val="en-GB"/>
        </w:rPr>
        <w:t>+</w:t>
      </w:r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FC78F0">
        <w:rPr>
          <w:rFonts w:asciiTheme="minorHAnsi" w:hAnsiTheme="minorHAnsi" w:cstheme="minorHAnsi"/>
          <w:b/>
          <w:bCs/>
          <w:sz w:val="20"/>
          <w:szCs w:val="20"/>
          <w:lang w:val="pt-PT"/>
        </w:rPr>
        <w:t>–</w:t>
      </w:r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proofErr w:type="spellStart"/>
      <w:r w:rsidRPr="00E07FDB">
        <w:rPr>
          <w:rFonts w:asciiTheme="minorHAnsi" w:hAnsiTheme="minorHAnsi" w:cstheme="minorHAnsi"/>
          <w:b/>
          <w:bCs/>
          <w:lang w:val="en-GB"/>
        </w:rPr>
        <w:t>praktick</w:t>
      </w:r>
      <w:r w:rsidR="00E07FDB">
        <w:rPr>
          <w:rFonts w:asciiTheme="minorHAnsi" w:hAnsiTheme="minorHAnsi" w:cstheme="minorHAnsi"/>
          <w:b/>
          <w:bCs/>
          <w:lang w:val="en-GB"/>
        </w:rPr>
        <w:t>á</w:t>
      </w:r>
      <w:proofErr w:type="spellEnd"/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proofErr w:type="spellStart"/>
      <w:r w:rsidRPr="00E07FDB">
        <w:rPr>
          <w:rFonts w:asciiTheme="minorHAnsi" w:hAnsiTheme="minorHAnsi" w:cstheme="minorHAnsi"/>
          <w:b/>
          <w:bCs/>
          <w:lang w:val="en-GB"/>
        </w:rPr>
        <w:t>stáž</w:t>
      </w:r>
      <w:proofErr w:type="spellEnd"/>
      <w:r w:rsidR="00073E89"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E07FDB">
        <w:rPr>
          <w:rFonts w:asciiTheme="minorHAnsi" w:hAnsiTheme="minorHAnsi" w:cstheme="minorHAnsi"/>
          <w:b/>
          <w:bCs/>
          <w:lang w:val="en-GB"/>
        </w:rPr>
        <w:t>pro studenty</w:t>
      </w:r>
      <w:r w:rsidR="00E07FDB">
        <w:rPr>
          <w:rFonts w:asciiTheme="minorHAnsi" w:hAnsiTheme="minorHAnsi" w:cstheme="minorHAnsi"/>
          <w:b/>
          <w:bCs/>
          <w:lang w:val="en-GB"/>
        </w:rPr>
        <w:t>/</w:t>
      </w:r>
      <w:proofErr w:type="spellStart"/>
      <w:r w:rsidR="00E07FDB">
        <w:rPr>
          <w:rFonts w:asciiTheme="minorHAnsi" w:hAnsiTheme="minorHAnsi" w:cstheme="minorHAnsi"/>
          <w:b/>
          <w:bCs/>
          <w:lang w:val="en-GB"/>
        </w:rPr>
        <w:t>ky</w:t>
      </w:r>
      <w:proofErr w:type="spellEnd"/>
      <w:r w:rsidRPr="00E07FDB">
        <w:rPr>
          <w:rFonts w:asciiTheme="minorHAnsi" w:hAnsiTheme="minorHAnsi" w:cstheme="minorHAnsi"/>
          <w:b/>
          <w:bCs/>
          <w:lang w:val="en-GB"/>
        </w:rPr>
        <w:t xml:space="preserve"> </w:t>
      </w:r>
    </w:p>
    <w:p w14:paraId="33151AFC" w14:textId="77777777" w:rsidR="0036402D" w:rsidRPr="00E07FDB" w:rsidRDefault="0036402D" w:rsidP="009731E0">
      <w:pPr>
        <w:jc w:val="center"/>
        <w:rPr>
          <w:rFonts w:asciiTheme="minorHAnsi" w:hAnsiTheme="minorHAnsi" w:cstheme="minorHAnsi"/>
          <w:b/>
          <w:bCs/>
          <w:u w:val="single"/>
          <w:lang w:val="pt-PT"/>
        </w:rPr>
      </w:pPr>
    </w:p>
    <w:p w14:paraId="4BB90F3C" w14:textId="01BBD4D3" w:rsidR="009731E0" w:rsidRDefault="009731E0" w:rsidP="009731E0">
      <w:pPr>
        <w:jc w:val="center"/>
        <w:rPr>
          <w:rFonts w:asciiTheme="minorHAnsi" w:hAnsiTheme="minorHAnsi" w:cstheme="minorHAnsi"/>
          <w:b/>
          <w:bCs/>
          <w:u w:val="single"/>
          <w:lang w:val="pt-PT"/>
        </w:rPr>
      </w:pPr>
      <w:r w:rsidRPr="00E07FDB">
        <w:rPr>
          <w:rFonts w:asciiTheme="minorHAnsi" w:hAnsiTheme="minorHAnsi" w:cstheme="minorHAnsi"/>
          <w:b/>
          <w:bCs/>
          <w:u w:val="single"/>
          <w:lang w:val="pt-PT"/>
        </w:rPr>
        <w:t>PŘIHLÁŠKA</w:t>
      </w:r>
      <w:r w:rsidR="003D23ED" w:rsidRPr="00E07FDB">
        <w:rPr>
          <w:rFonts w:asciiTheme="minorHAnsi" w:hAnsiTheme="minorHAnsi" w:cstheme="minorHAnsi"/>
          <w:b/>
          <w:bCs/>
          <w:u w:val="single"/>
          <w:lang w:val="pt-PT"/>
        </w:rPr>
        <w:t xml:space="preserve"> PRO </w:t>
      </w:r>
      <w:r w:rsidR="003D23ED" w:rsidRPr="00E07FDB">
        <w:rPr>
          <w:rFonts w:asciiTheme="minorHAnsi" w:hAnsiTheme="minorHAnsi" w:cstheme="minorHAnsi"/>
          <w:b/>
          <w:bCs/>
          <w:sz w:val="32"/>
          <w:szCs w:val="32"/>
          <w:u w:val="single"/>
          <w:lang w:val="pt-PT"/>
        </w:rPr>
        <w:t>STUDENTY</w:t>
      </w:r>
    </w:p>
    <w:p w14:paraId="42D93BB7" w14:textId="0E30B0CE" w:rsidR="00E07FDB" w:rsidRPr="00E07FDB" w:rsidRDefault="00E07FDB" w:rsidP="009731E0">
      <w:pPr>
        <w:jc w:val="center"/>
        <w:rPr>
          <w:rFonts w:asciiTheme="minorHAnsi" w:hAnsiTheme="minorHAnsi" w:cstheme="minorHAnsi"/>
          <w:b/>
          <w:bCs/>
          <w:lang w:val="pt-PT"/>
        </w:rPr>
      </w:pPr>
      <w:r w:rsidRPr="00E07FDB">
        <w:rPr>
          <w:rFonts w:asciiTheme="minorHAnsi" w:hAnsiTheme="minorHAnsi" w:cstheme="minorHAnsi"/>
          <w:b/>
          <w:bCs/>
          <w:lang w:val="pt-PT"/>
        </w:rPr>
        <w:t>|202_</w:t>
      </w:r>
      <w:r>
        <w:rPr>
          <w:rFonts w:asciiTheme="minorHAnsi" w:hAnsiTheme="minorHAnsi" w:cstheme="minorHAnsi"/>
          <w:b/>
          <w:bCs/>
          <w:lang w:val="pt-PT"/>
        </w:rPr>
        <w:t xml:space="preserve">_ </w:t>
      </w:r>
      <w:r w:rsidRPr="00E07FDB">
        <w:rPr>
          <w:rFonts w:asciiTheme="minorHAnsi" w:hAnsiTheme="minorHAnsi" w:cstheme="minorHAnsi"/>
          <w:b/>
          <w:bCs/>
          <w:lang w:val="pt-PT"/>
        </w:rPr>
        <w:t>/</w:t>
      </w:r>
      <w:r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E07FDB">
        <w:rPr>
          <w:rFonts w:asciiTheme="minorHAnsi" w:hAnsiTheme="minorHAnsi" w:cstheme="minorHAnsi"/>
          <w:b/>
          <w:bCs/>
          <w:lang w:val="pt-PT"/>
        </w:rPr>
        <w:t>202_</w:t>
      </w:r>
      <w:r>
        <w:rPr>
          <w:rFonts w:asciiTheme="minorHAnsi" w:hAnsiTheme="minorHAnsi" w:cstheme="minorHAnsi"/>
          <w:b/>
          <w:bCs/>
          <w:lang w:val="pt-PT"/>
        </w:rPr>
        <w:t>_</w:t>
      </w:r>
      <w:r w:rsidRPr="00E07FDB">
        <w:rPr>
          <w:rFonts w:asciiTheme="minorHAnsi" w:hAnsiTheme="minorHAnsi" w:cstheme="minorHAnsi"/>
          <w:b/>
          <w:bCs/>
          <w:lang w:val="pt-PT"/>
        </w:rPr>
        <w:t>|</w:t>
      </w:r>
    </w:p>
    <w:p w14:paraId="158A5AE6" w14:textId="77777777" w:rsidR="0036402D" w:rsidRDefault="0036402D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p w14:paraId="3651E0C8" w14:textId="05C7A083" w:rsidR="00FC78F0" w:rsidRP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pt-PT"/>
        </w:rPr>
        <w:t>I. část – obsah přihlášky</w:t>
      </w:r>
    </w:p>
    <w:p w14:paraId="06BF82E2" w14:textId="77777777" w:rsidR="00FC78F0" w:rsidRP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tbl>
      <w:tblPr>
        <w:tblW w:w="87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0"/>
        <w:gridCol w:w="6879"/>
      </w:tblGrid>
      <w:tr w:rsidR="009731E0" w:rsidRPr="00E07FDB" w14:paraId="1B50985A" w14:textId="77777777" w:rsidTr="00E07FDB">
        <w:trPr>
          <w:trHeight w:hRule="exact" w:val="565"/>
        </w:trPr>
        <w:tc>
          <w:tcPr>
            <w:tcW w:w="1910" w:type="dxa"/>
            <w:noWrap/>
            <w:vAlign w:val="center"/>
          </w:tcPr>
          <w:p w14:paraId="1DA26CE0" w14:textId="53E0AEFD" w:rsidR="009731E0" w:rsidRPr="00E07FDB" w:rsidRDefault="009731E0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méno a příjmení</w:t>
            </w:r>
            <w:r w:rsidR="00E07FDB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6879" w:type="dxa"/>
            <w:noWrap/>
            <w:vAlign w:val="center"/>
          </w:tcPr>
          <w:p w14:paraId="75A0224B" w14:textId="4182476F" w:rsidR="009731E0" w:rsidRPr="00E07FDB" w:rsidRDefault="009731E0" w:rsidP="00486FE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E07FDB" w:rsidRPr="00E07FDB" w14:paraId="3F16736C" w14:textId="77777777" w:rsidTr="00E07FDB">
        <w:trPr>
          <w:trHeight w:hRule="exact" w:val="565"/>
        </w:trPr>
        <w:tc>
          <w:tcPr>
            <w:tcW w:w="1910" w:type="dxa"/>
            <w:noWrap/>
            <w:vAlign w:val="center"/>
          </w:tcPr>
          <w:p w14:paraId="653BB4B4" w14:textId="4B5B0610" w:rsidR="00E07FDB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IČ: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E07FD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UIS --&gt; kontrola os. údajů</w:t>
            </w:r>
          </w:p>
        </w:tc>
        <w:tc>
          <w:tcPr>
            <w:tcW w:w="6879" w:type="dxa"/>
            <w:noWrap/>
            <w:vAlign w:val="center"/>
          </w:tcPr>
          <w:p w14:paraId="3E9040E5" w14:textId="77777777" w:rsidR="00E07FDB" w:rsidRPr="00E07FDB" w:rsidRDefault="00E07FDB" w:rsidP="00486FE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E07FDB" w:rsidRPr="00E07FDB" w14:paraId="1E36F832" w14:textId="77777777" w:rsidTr="00E07FDB">
        <w:trPr>
          <w:trHeight w:hRule="exact" w:val="573"/>
        </w:trPr>
        <w:tc>
          <w:tcPr>
            <w:tcW w:w="1910" w:type="dxa"/>
            <w:noWrap/>
            <w:vAlign w:val="center"/>
          </w:tcPr>
          <w:p w14:paraId="69656888" w14:textId="5A679C36" w:rsidR="00E07FDB" w:rsidRPr="00E07FDB" w:rsidRDefault="00E07FDB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akulta:</w:t>
            </w:r>
          </w:p>
        </w:tc>
        <w:tc>
          <w:tcPr>
            <w:tcW w:w="6879" w:type="dxa"/>
            <w:noWrap/>
            <w:vAlign w:val="center"/>
          </w:tcPr>
          <w:p w14:paraId="72681693" w14:textId="77777777" w:rsidR="00E07FDB" w:rsidRPr="00E07FDB" w:rsidRDefault="00E07FDB" w:rsidP="00486FE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9B5205" w:rsidRPr="00E07FDB" w14:paraId="1DEF140E" w14:textId="77777777" w:rsidTr="00E07FDB">
        <w:trPr>
          <w:trHeight w:hRule="exact" w:val="2274"/>
        </w:trPr>
        <w:tc>
          <w:tcPr>
            <w:tcW w:w="1910" w:type="dxa"/>
            <w:vAlign w:val="center"/>
          </w:tcPr>
          <w:p w14:paraId="6AF818F5" w14:textId="76748157" w:rsidR="009B5205" w:rsidRPr="00E07FDB" w:rsidRDefault="00E07FDB" w:rsidP="00E07FD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hlašuji, že jsem během celého svého studia na vysokých a vyšších odborných školách v Česku i zahraničí:</w:t>
            </w:r>
          </w:p>
        </w:tc>
        <w:tc>
          <w:tcPr>
            <w:tcW w:w="6879" w:type="dxa"/>
            <w:noWrap/>
            <w:vAlign w:val="center"/>
          </w:tcPr>
          <w:p w14:paraId="2843243A" w14:textId="49F0F943" w:rsidR="00C71B2F" w:rsidRPr="00E07FDB" w:rsidRDefault="00FE305E" w:rsidP="00E07FDB">
            <w:pPr>
              <w:ind w:left="356" w:hanging="289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E07FDB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E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>absolvoval</w:t>
            </w:r>
            <w:proofErr w:type="spellEnd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/a zahraniční studijní pobyt/pracovní stáž v rámci projektu Erasmus/Erasmus </w:t>
            </w:r>
            <w:proofErr w:type="spellStart"/>
            <w:proofErr w:type="gramStart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>mundus</w:t>
            </w:r>
            <w:proofErr w:type="spellEnd"/>
            <w:proofErr w:type="gramEnd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a tedy nikdy neobdržel/a stipendium z tohoto programu.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  <w:p w14:paraId="6B3651DA" w14:textId="46A1C5A3" w:rsidR="009B5205" w:rsidRPr="00E07FDB" w:rsidRDefault="00FE305E" w:rsidP="00E07FDB">
            <w:pPr>
              <w:ind w:left="351" w:hanging="284"/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Absolvoval/a zahraniční studijní pobyt/pracovní stáž v rámci projektu Erasmus/Erasmus </w:t>
            </w:r>
            <w:proofErr w:type="spellStart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>mundus</w:t>
            </w:r>
            <w:proofErr w:type="spellEnd"/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a tato mobilita je řádně uzavřena. 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  <w:t>Předchozí mobilita proběhla: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Destinace: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OD: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DO:</w:t>
            </w:r>
          </w:p>
        </w:tc>
      </w:tr>
      <w:tr w:rsidR="00410E17" w:rsidRPr="00E07FDB" w14:paraId="583EF8B2" w14:textId="77777777" w:rsidTr="00E07FDB">
        <w:trPr>
          <w:trHeight w:val="2102"/>
        </w:trPr>
        <w:tc>
          <w:tcPr>
            <w:tcW w:w="1910" w:type="dxa"/>
            <w:noWrap/>
            <w:vAlign w:val="center"/>
          </w:tcPr>
          <w:p w14:paraId="49F6A3B9" w14:textId="2B6DB1C5" w:rsidR="00410E17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ázev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a 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elá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resa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přijímající 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zahraniční instituce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>, kde budete praktickou stáž realizovat:</w:t>
            </w:r>
          </w:p>
        </w:tc>
        <w:tc>
          <w:tcPr>
            <w:tcW w:w="6879" w:type="dxa"/>
            <w:vAlign w:val="center"/>
          </w:tcPr>
          <w:p w14:paraId="15F3C8C6" w14:textId="3112509F" w:rsidR="00E40FEF" w:rsidRPr="00E07FDB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sz w:val="18"/>
                <w:szCs w:val="18"/>
              </w:rPr>
              <w:t>Název:</w:t>
            </w:r>
          </w:p>
          <w:p w14:paraId="446A223B" w14:textId="77777777" w:rsidR="00B350F7" w:rsidRPr="00E07FDB" w:rsidRDefault="00B350F7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36B00428" w14:textId="66178EA0" w:rsidR="00B350F7" w:rsidRPr="00E07FDB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sz w:val="18"/>
                <w:szCs w:val="18"/>
              </w:rPr>
              <w:t>Adresa:</w:t>
            </w:r>
          </w:p>
          <w:p w14:paraId="199C3A64" w14:textId="77777777" w:rsidR="001D7F2E" w:rsidRPr="00E07FDB" w:rsidRDefault="001D7F2E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1978C939" w14:textId="77777777" w:rsidR="002510BD" w:rsidRPr="00E07FDB" w:rsidRDefault="002510BD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67AAA35" w14:textId="77777777" w:rsidR="00E07FDB" w:rsidRPr="00E07FDB" w:rsidRDefault="00E07FDB" w:rsidP="00E40FE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4B8181D" w14:textId="26AF209A" w:rsidR="001D7F2E" w:rsidRPr="00E07FDB" w:rsidRDefault="00C95AFB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D7F2E" w:rsidRPr="00E07FDB">
              <w:rPr>
                <w:rFonts w:asciiTheme="minorHAnsi" w:hAnsiTheme="minorHAnsi" w:cstheme="minorHAnsi"/>
                <w:sz w:val="18"/>
                <w:szCs w:val="18"/>
              </w:rPr>
              <w:t>Zisková instituce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/ 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D7F2E" w:rsidRPr="00E07FDB">
              <w:rPr>
                <w:rFonts w:asciiTheme="minorHAnsi" w:hAnsiTheme="minorHAnsi" w:cstheme="minorHAnsi"/>
                <w:sz w:val="18"/>
                <w:szCs w:val="18"/>
              </w:rPr>
              <w:t>Nezisková instituce</w:t>
            </w:r>
            <w:r w:rsidR="00E07FDB"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  <w:p w14:paraId="40A6C0CB" w14:textId="7762F4F9" w:rsidR="00E07FDB" w:rsidRPr="00E07FDB" w:rsidRDefault="00E07FDB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Veřejná instituce / 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Soukromá instituce</w:t>
            </w:r>
          </w:p>
        </w:tc>
      </w:tr>
      <w:tr w:rsidR="00410E17" w:rsidRPr="00E07FDB" w14:paraId="7EB409D0" w14:textId="77777777" w:rsidTr="00E07FDB">
        <w:trPr>
          <w:trHeight w:hRule="exact" w:val="658"/>
        </w:trPr>
        <w:tc>
          <w:tcPr>
            <w:tcW w:w="1910" w:type="dxa"/>
            <w:noWrap/>
            <w:vAlign w:val="center"/>
          </w:tcPr>
          <w:p w14:paraId="1D83039D" w14:textId="795728DC" w:rsidR="00410E17" w:rsidRPr="00E07FDB" w:rsidRDefault="00E07FDB" w:rsidP="00E07FD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sz w:val="18"/>
                <w:szCs w:val="18"/>
              </w:rPr>
              <w:t>Jazyk,</w:t>
            </w:r>
            <w:r w:rsidRPr="00E07FDB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v kterém bude stáž probíha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:</w:t>
            </w:r>
          </w:p>
        </w:tc>
        <w:tc>
          <w:tcPr>
            <w:tcW w:w="6879" w:type="dxa"/>
            <w:vAlign w:val="center"/>
          </w:tcPr>
          <w:p w14:paraId="462E710E" w14:textId="77777777" w:rsidR="00410E17" w:rsidRPr="00E07FDB" w:rsidRDefault="00410E17" w:rsidP="00D06EC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731E0" w:rsidRPr="00E07FDB" w14:paraId="216D5985" w14:textId="77777777" w:rsidTr="00E07FDB">
        <w:trPr>
          <w:trHeight w:hRule="exact" w:val="630"/>
        </w:trPr>
        <w:tc>
          <w:tcPr>
            <w:tcW w:w="1910" w:type="dxa"/>
            <w:noWrap/>
            <w:vAlign w:val="center"/>
          </w:tcPr>
          <w:p w14:paraId="70DC7AAC" w14:textId="2354AE35" w:rsidR="009731E0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méno k</w:t>
            </w:r>
            <w:r w:rsidR="009731E0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ontaktní </w:t>
            </w:r>
            <w:r w:rsidR="009731E0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sob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y</w:t>
            </w:r>
            <w:r w:rsidR="008211D9"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na zahraniční instituci</w:t>
            </w:r>
            <w:r w:rsidR="009731E0" w:rsidRPr="00E07FDB">
              <w:rPr>
                <w:rFonts w:asciiTheme="minorHAnsi" w:hAnsiTheme="minorHAnsi" w:cstheme="minorHAnsi"/>
                <w:sz w:val="18"/>
                <w:szCs w:val="18"/>
              </w:rPr>
              <w:t>: </w:t>
            </w:r>
          </w:p>
        </w:tc>
        <w:tc>
          <w:tcPr>
            <w:tcW w:w="6879" w:type="dxa"/>
            <w:noWrap/>
            <w:vAlign w:val="center"/>
          </w:tcPr>
          <w:p w14:paraId="555B0F78" w14:textId="77777777" w:rsidR="009731E0" w:rsidRPr="00E07FDB" w:rsidRDefault="009731E0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731E0" w:rsidRPr="00E07FDB" w14:paraId="355ACC13" w14:textId="77777777" w:rsidTr="00E07FDB">
        <w:trPr>
          <w:trHeight w:hRule="exact" w:val="569"/>
        </w:trPr>
        <w:tc>
          <w:tcPr>
            <w:tcW w:w="1910" w:type="dxa"/>
            <w:noWrap/>
            <w:vAlign w:val="center"/>
          </w:tcPr>
          <w:p w14:paraId="7B0FFE82" w14:textId="02ABE96B" w:rsidR="009731E0" w:rsidRPr="00E07FDB" w:rsidRDefault="009731E0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</w:t>
            </w:r>
            <w:r w:rsidR="009503D4"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-</w:t>
            </w: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il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zahraniční instituce:</w:t>
            </w:r>
          </w:p>
        </w:tc>
        <w:tc>
          <w:tcPr>
            <w:tcW w:w="6879" w:type="dxa"/>
            <w:noWrap/>
            <w:vAlign w:val="center"/>
          </w:tcPr>
          <w:p w14:paraId="2FA3AE19" w14:textId="56D28196" w:rsidR="009731E0" w:rsidRPr="00E07FDB" w:rsidRDefault="009731E0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07FDB" w:rsidRPr="00E07FDB" w14:paraId="305B1938" w14:textId="77777777" w:rsidTr="00E07FDB">
        <w:trPr>
          <w:trHeight w:hRule="exact" w:val="563"/>
        </w:trPr>
        <w:tc>
          <w:tcPr>
            <w:tcW w:w="1910" w:type="dxa"/>
            <w:noWrap/>
            <w:vAlign w:val="center"/>
          </w:tcPr>
          <w:p w14:paraId="7753CA51" w14:textId="18267043" w:rsidR="00E07FDB" w:rsidRPr="00E07FDB" w:rsidRDefault="00E07FDB" w:rsidP="00E07FD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elefon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zahraniční instituce:</w:t>
            </w:r>
          </w:p>
        </w:tc>
        <w:tc>
          <w:tcPr>
            <w:tcW w:w="6879" w:type="dxa"/>
            <w:noWrap/>
            <w:vAlign w:val="center"/>
          </w:tcPr>
          <w:p w14:paraId="71CBBE94" w14:textId="77777777" w:rsidR="00E07FDB" w:rsidRPr="00E07FDB" w:rsidRDefault="00E07FDB" w:rsidP="00486F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7D2E729B" w14:textId="77777777" w:rsidR="009731E0" w:rsidRDefault="009731E0" w:rsidP="009731E0">
      <w:pPr>
        <w:tabs>
          <w:tab w:val="left" w:pos="5580"/>
        </w:tabs>
        <w:rPr>
          <w:rFonts w:asciiTheme="minorHAnsi" w:hAnsiTheme="minorHAnsi" w:cstheme="minorHAnsi"/>
          <w:sz w:val="16"/>
          <w:szCs w:val="16"/>
        </w:rPr>
      </w:pPr>
    </w:p>
    <w:p w14:paraId="0C6F4F76" w14:textId="77777777" w:rsidR="00E07FDB" w:rsidRDefault="00E07FDB" w:rsidP="009731E0">
      <w:pPr>
        <w:tabs>
          <w:tab w:val="left" w:pos="5580"/>
        </w:tabs>
        <w:rPr>
          <w:rFonts w:asciiTheme="minorHAnsi" w:hAnsiTheme="minorHAnsi" w:cstheme="minorHAnsi"/>
          <w:sz w:val="16"/>
          <w:szCs w:val="16"/>
        </w:rPr>
      </w:pPr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3468"/>
        <w:gridCol w:w="1351"/>
        <w:gridCol w:w="2552"/>
      </w:tblGrid>
      <w:tr w:rsidR="00E07FDB" w:rsidRPr="00E07FDB" w14:paraId="2F7FA37D" w14:textId="77777777" w:rsidTr="00E07FDB">
        <w:tc>
          <w:tcPr>
            <w:tcW w:w="8789" w:type="dxa"/>
            <w:gridSpan w:val="4"/>
          </w:tcPr>
          <w:p w14:paraId="17BC57C3" w14:textId="20FE3985" w:rsidR="00E07FDB" w:rsidRPr="00E07FDB" w:rsidRDefault="00E07FDB" w:rsidP="00E07FDB">
            <w:pPr>
              <w:tabs>
                <w:tab w:val="left" w:pos="5580"/>
              </w:tabs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ŘESNÉ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 xml:space="preserve"> OBDOBÍ STÁŽE</w:t>
            </w:r>
          </w:p>
        </w:tc>
      </w:tr>
      <w:tr w:rsidR="00E07FDB" w:rsidRPr="00E07FDB" w14:paraId="5E0BFBD0" w14:textId="77777777" w:rsidTr="00E07FDB">
        <w:trPr>
          <w:trHeight w:val="528"/>
        </w:trPr>
        <w:tc>
          <w:tcPr>
            <w:tcW w:w="1418" w:type="dxa"/>
            <w:vAlign w:val="center"/>
          </w:tcPr>
          <w:p w14:paraId="4EAFCF78" w14:textId="304154CB" w:rsidR="00E07FDB" w:rsidRPr="00E07FDB" w:rsidRDefault="00E07FDB" w:rsidP="00E07FDB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d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E07FD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[DD.MM.RRRR]</w:t>
            </w:r>
          </w:p>
        </w:tc>
        <w:tc>
          <w:tcPr>
            <w:tcW w:w="3468" w:type="dxa"/>
          </w:tcPr>
          <w:p w14:paraId="49B71F5C" w14:textId="77777777" w:rsidR="00E07FDB" w:rsidRPr="00E07FDB" w:rsidRDefault="00E07FDB" w:rsidP="009731E0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1" w:type="dxa"/>
            <w:vAlign w:val="center"/>
          </w:tcPr>
          <w:p w14:paraId="113AF46D" w14:textId="0EB4504B" w:rsidR="00E07FDB" w:rsidRPr="00E07FDB" w:rsidRDefault="00E07FDB" w:rsidP="00E07FDB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E07FD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o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E07FDB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E07FD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[DD.MM.RRRR]</w:t>
            </w:r>
          </w:p>
        </w:tc>
        <w:tc>
          <w:tcPr>
            <w:tcW w:w="2552" w:type="dxa"/>
          </w:tcPr>
          <w:p w14:paraId="1DBFB192" w14:textId="77777777" w:rsidR="00E07FDB" w:rsidRPr="00E07FDB" w:rsidRDefault="00E07FDB" w:rsidP="009731E0">
            <w:pPr>
              <w:tabs>
                <w:tab w:val="left" w:pos="55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1B435F04" w14:textId="77777777" w:rsidR="002510BD" w:rsidRDefault="002510BD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58EDA771" w14:textId="77777777" w:rsidR="00E07FDB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77089475" w14:textId="77777777" w:rsidR="00E07FDB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318FAE9C" w14:textId="77777777" w:rsidR="00E07FDB" w:rsidRDefault="00E07FDB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22AA4969" w14:textId="77777777" w:rsidR="00FC78F0" w:rsidRDefault="00FC78F0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18A44EB9" w14:textId="77777777" w:rsidR="00FC78F0" w:rsidRPr="00E07FDB" w:rsidRDefault="00FC78F0" w:rsidP="009731E0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02A0D733" w14:textId="1BE52E34" w:rsidR="002510BD" w:rsidRPr="00E07FDB" w:rsidRDefault="00E07FDB" w:rsidP="00E07FDB">
      <w:pPr>
        <w:tabs>
          <w:tab w:val="left" w:pos="5387"/>
          <w:tab w:val="right" w:pos="6804"/>
          <w:tab w:val="right" w:pos="8789"/>
        </w:tabs>
        <w:rPr>
          <w:rFonts w:asciiTheme="minorHAnsi" w:hAnsiTheme="minorHAnsi" w:cstheme="minorHAnsi"/>
          <w:sz w:val="18"/>
          <w:szCs w:val="18"/>
        </w:rPr>
      </w:pPr>
      <w:proofErr w:type="gramStart"/>
      <w:r w:rsidRPr="00E07FDB">
        <w:rPr>
          <w:rFonts w:asciiTheme="minorHAnsi" w:hAnsiTheme="minorHAnsi" w:cstheme="minorHAnsi"/>
          <w:sz w:val="18"/>
          <w:szCs w:val="18"/>
        </w:rPr>
        <w:t>Datum:_</w:t>
      </w:r>
      <w:proofErr w:type="gramEnd"/>
      <w:r w:rsidRPr="00E07FDB">
        <w:rPr>
          <w:rFonts w:asciiTheme="minorHAnsi" w:hAnsiTheme="minorHAnsi" w:cstheme="minorHAnsi"/>
          <w:sz w:val="18"/>
          <w:szCs w:val="18"/>
        </w:rPr>
        <w:t>____________________</w:t>
      </w:r>
      <w:r w:rsidRPr="00E07FDB">
        <w:rPr>
          <w:rFonts w:asciiTheme="minorHAnsi" w:hAnsiTheme="minorHAnsi" w:cstheme="minorHAnsi"/>
          <w:sz w:val="18"/>
          <w:szCs w:val="18"/>
        </w:rPr>
        <w:tab/>
        <w:t>Podpis studenta/</w:t>
      </w:r>
      <w:proofErr w:type="spellStart"/>
      <w:r w:rsidRPr="00E07FDB">
        <w:rPr>
          <w:rFonts w:asciiTheme="minorHAnsi" w:hAnsiTheme="minorHAnsi" w:cstheme="minorHAnsi"/>
          <w:sz w:val="18"/>
          <w:szCs w:val="18"/>
        </w:rPr>
        <w:t>ky</w:t>
      </w:r>
      <w:proofErr w:type="spellEnd"/>
      <w:r w:rsidRPr="00E07FDB">
        <w:rPr>
          <w:rFonts w:asciiTheme="minorHAnsi" w:hAnsiTheme="minorHAnsi" w:cstheme="minorHAnsi"/>
          <w:sz w:val="18"/>
          <w:szCs w:val="18"/>
        </w:rPr>
        <w:t>:_____________________</w:t>
      </w:r>
    </w:p>
    <w:p w14:paraId="446DC4F6" w14:textId="51B23863" w:rsidR="00E07FDB" w:rsidRDefault="00E07FDB" w:rsidP="002510BD">
      <w:pPr>
        <w:tabs>
          <w:tab w:val="right" w:pos="5222"/>
          <w:tab w:val="left" w:pos="5580"/>
          <w:tab w:val="right" w:pos="9000"/>
        </w:tabs>
        <w:rPr>
          <w:rFonts w:asciiTheme="minorHAnsi" w:hAnsiTheme="minorHAnsi" w:cstheme="minorHAnsi"/>
          <w:sz w:val="20"/>
          <w:szCs w:val="20"/>
        </w:rPr>
      </w:pPr>
    </w:p>
    <w:p w14:paraId="3D2A2194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page"/>
      </w:r>
    </w:p>
    <w:p w14:paraId="642AC388" w14:textId="77777777" w:rsid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</w:p>
    <w:p w14:paraId="5AEDCFDD" w14:textId="3B13081B" w:rsidR="00FC78F0" w:rsidRPr="00FC78F0" w:rsidRDefault="00FC78F0" w:rsidP="00FC78F0">
      <w:pPr>
        <w:rPr>
          <w:rFonts w:asciiTheme="minorHAnsi" w:hAnsiTheme="minorHAnsi" w:cstheme="minorHAnsi"/>
          <w:b/>
          <w:bCs/>
          <w:sz w:val="20"/>
          <w:szCs w:val="20"/>
          <w:lang w:val="pt-PT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pt-PT"/>
        </w:rPr>
        <w:t>II. část – schválení přihlášky</w:t>
      </w:r>
    </w:p>
    <w:p w14:paraId="260B9779" w14:textId="77777777" w:rsidR="00FC78F0" w:rsidRDefault="00FC78F0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E07FDB" w14:paraId="4644F28D" w14:textId="77777777" w:rsidTr="00FC78F0">
        <w:trPr>
          <w:trHeight w:val="283"/>
        </w:trPr>
        <w:tc>
          <w:tcPr>
            <w:tcW w:w="562" w:type="dxa"/>
            <w:vAlign w:val="center"/>
          </w:tcPr>
          <w:p w14:paraId="6C8A53A3" w14:textId="00DFBF5A" w:rsidR="00E07FDB" w:rsidRPr="00FC78F0" w:rsidRDefault="00E07FDB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1. </w:t>
            </w:r>
          </w:p>
        </w:tc>
        <w:tc>
          <w:tcPr>
            <w:tcW w:w="8222" w:type="dxa"/>
            <w:gridSpan w:val="2"/>
            <w:vAlign w:val="center"/>
          </w:tcPr>
          <w:p w14:paraId="11B77660" w14:textId="247C0510" w:rsidR="00E07FDB" w:rsidRPr="00FC78F0" w:rsidRDefault="00E07FDB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roděkan/</w:t>
            </w:r>
            <w:proofErr w:type="spellStart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ka</w:t>
            </w:r>
            <w:proofErr w:type="spellEnd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 pro mezinárodní vztahy / Proděkan/</w:t>
            </w:r>
            <w:proofErr w:type="spellStart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ka</w:t>
            </w:r>
            <w:proofErr w:type="spellEnd"/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 pro studium</w:t>
            </w:r>
            <w:r w:rsidR="00FC78F0" w:rsidRPr="00FC78F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FC78F0" w:rsidRPr="00FC78F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(</w:t>
            </w:r>
            <w:r w:rsidRPr="00FC78F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nebo jím/jí pověřená osoba</w:t>
            </w:r>
            <w:r w:rsidR="00FC78F0" w:rsidRPr="00FC78F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)</w:t>
            </w:r>
          </w:p>
        </w:tc>
      </w:tr>
      <w:tr w:rsidR="00E07FDB" w14:paraId="6372CC7D" w14:textId="77777777" w:rsidTr="00FC78F0">
        <w:trPr>
          <w:trHeight w:val="1304"/>
        </w:trPr>
        <w:tc>
          <w:tcPr>
            <w:tcW w:w="3681" w:type="dxa"/>
            <w:gridSpan w:val="2"/>
            <w:vAlign w:val="center"/>
          </w:tcPr>
          <w:p w14:paraId="5E19F578" w14:textId="5A6663FE" w:rsidR="00E07FDB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chvaluji přihlášku</w:t>
            </w:r>
          </w:p>
        </w:tc>
        <w:tc>
          <w:tcPr>
            <w:tcW w:w="5103" w:type="dxa"/>
            <w:vAlign w:val="center"/>
          </w:tcPr>
          <w:p w14:paraId="79B2D393" w14:textId="4DA95856" w:rsidR="00FC78F0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Uznání stáže:</w:t>
            </w:r>
          </w:p>
          <w:p w14:paraId="2AC4B924" w14:textId="3316435C" w:rsidR="00FC78F0" w:rsidRPr="00FC78F0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uznání předmětu praxe ze studijního plánu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započtení _____ ECTS</w:t>
            </w:r>
          </w:p>
          <w:p w14:paraId="24EAEC2A" w14:textId="0FF55520" w:rsidR="00FC78F0" w:rsidRPr="00FC78F0" w:rsidRDefault="00FC78F0" w:rsidP="00FC78F0">
            <w:pPr>
              <w:spacing w:line="48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jiné uznání. Definujte:</w:t>
            </w:r>
          </w:p>
        </w:tc>
      </w:tr>
      <w:tr w:rsidR="00FC78F0" w14:paraId="2FE80154" w14:textId="77777777" w:rsidTr="00FC78F0">
        <w:trPr>
          <w:trHeight w:val="548"/>
        </w:trPr>
        <w:tc>
          <w:tcPr>
            <w:tcW w:w="8784" w:type="dxa"/>
            <w:gridSpan w:val="3"/>
            <w:vAlign w:val="center"/>
          </w:tcPr>
          <w:p w14:paraId="3439FE92" w14:textId="7822F6E3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eschvaluji přihlášku z důvodu:</w:t>
            </w:r>
          </w:p>
        </w:tc>
      </w:tr>
      <w:tr w:rsidR="00E07FDB" w14:paraId="5FA1E949" w14:textId="77777777" w:rsidTr="00FC78F0">
        <w:trPr>
          <w:trHeight w:val="556"/>
        </w:trPr>
        <w:tc>
          <w:tcPr>
            <w:tcW w:w="3681" w:type="dxa"/>
            <w:gridSpan w:val="2"/>
            <w:vAlign w:val="center"/>
          </w:tcPr>
          <w:p w14:paraId="7287C8A2" w14:textId="64BC1936" w:rsidR="00E07FDB" w:rsidRPr="00FC78F0" w:rsidRDefault="00E07FDB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Datum</w:t>
            </w:r>
            <w:r w:rsidR="00FC78F0" w:rsidRPr="00FC78F0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</w:tc>
        <w:tc>
          <w:tcPr>
            <w:tcW w:w="5103" w:type="dxa"/>
            <w:vAlign w:val="center"/>
          </w:tcPr>
          <w:p w14:paraId="5E28D5E0" w14:textId="403E0293" w:rsidR="00E07FDB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odpis:</w:t>
            </w:r>
          </w:p>
        </w:tc>
      </w:tr>
    </w:tbl>
    <w:p w14:paraId="34211F0A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</w:p>
    <w:p w14:paraId="508ED6BF" w14:textId="77777777" w:rsidR="00FC78F0" w:rsidRDefault="00FC78F0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FC78F0" w14:paraId="15D1262A" w14:textId="77777777" w:rsidTr="00FC78F0">
        <w:trPr>
          <w:trHeight w:val="283"/>
        </w:trPr>
        <w:tc>
          <w:tcPr>
            <w:tcW w:w="562" w:type="dxa"/>
            <w:vAlign w:val="center"/>
          </w:tcPr>
          <w:p w14:paraId="328E412E" w14:textId="706E10AA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tc>
          <w:tcPr>
            <w:tcW w:w="8222" w:type="dxa"/>
            <w:gridSpan w:val="2"/>
            <w:vAlign w:val="center"/>
          </w:tcPr>
          <w:p w14:paraId="16675915" w14:textId="52908E13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akultní oddělení mezinárodních vztahů</w:t>
            </w:r>
          </w:p>
        </w:tc>
      </w:tr>
      <w:tr w:rsidR="00FC78F0" w14:paraId="64E1C3EB" w14:textId="77777777" w:rsidTr="00FC78F0">
        <w:trPr>
          <w:trHeight w:val="567"/>
        </w:trPr>
        <w:tc>
          <w:tcPr>
            <w:tcW w:w="8784" w:type="dxa"/>
            <w:gridSpan w:val="3"/>
            <w:vAlign w:val="center"/>
          </w:tcPr>
          <w:p w14:paraId="33EEA2A1" w14:textId="2054F1B5" w:rsidR="00FC78F0" w:rsidRPr="00FC78F0" w:rsidRDefault="00FC78F0" w:rsidP="00FC78F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chvaluji přihlášku</w:t>
            </w:r>
          </w:p>
        </w:tc>
      </w:tr>
      <w:tr w:rsidR="00FC78F0" w14:paraId="7D55B0C5" w14:textId="77777777" w:rsidTr="00FC78F0">
        <w:trPr>
          <w:trHeight w:val="567"/>
        </w:trPr>
        <w:tc>
          <w:tcPr>
            <w:tcW w:w="8784" w:type="dxa"/>
            <w:gridSpan w:val="3"/>
            <w:vAlign w:val="center"/>
          </w:tcPr>
          <w:p w14:paraId="4425E883" w14:textId="20AAE57A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eschvaluji přihlášku z důvodu:</w:t>
            </w:r>
          </w:p>
        </w:tc>
      </w:tr>
      <w:tr w:rsidR="00FC78F0" w14:paraId="4FFADA21" w14:textId="77777777" w:rsidTr="00FC78F0">
        <w:trPr>
          <w:trHeight w:val="556"/>
        </w:trPr>
        <w:tc>
          <w:tcPr>
            <w:tcW w:w="3681" w:type="dxa"/>
            <w:gridSpan w:val="2"/>
            <w:vAlign w:val="center"/>
          </w:tcPr>
          <w:p w14:paraId="5B6B64D5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Datum:</w:t>
            </w:r>
          </w:p>
        </w:tc>
        <w:tc>
          <w:tcPr>
            <w:tcW w:w="5103" w:type="dxa"/>
            <w:vAlign w:val="center"/>
          </w:tcPr>
          <w:p w14:paraId="4208358B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odpis:</w:t>
            </w:r>
          </w:p>
        </w:tc>
      </w:tr>
    </w:tbl>
    <w:p w14:paraId="10CEFDE5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</w:p>
    <w:p w14:paraId="3CD88284" w14:textId="77777777" w:rsidR="00E07FDB" w:rsidRDefault="00E07FDB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3119"/>
        <w:gridCol w:w="5103"/>
      </w:tblGrid>
      <w:tr w:rsidR="00FC78F0" w14:paraId="2F7393DC" w14:textId="77777777" w:rsidTr="007E0108">
        <w:trPr>
          <w:trHeight w:val="283"/>
        </w:trPr>
        <w:tc>
          <w:tcPr>
            <w:tcW w:w="562" w:type="dxa"/>
            <w:vAlign w:val="center"/>
          </w:tcPr>
          <w:p w14:paraId="2CCFC193" w14:textId="35BBADFB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tc>
          <w:tcPr>
            <w:tcW w:w="8222" w:type="dxa"/>
            <w:gridSpan w:val="2"/>
            <w:vAlign w:val="center"/>
          </w:tcPr>
          <w:p w14:paraId="3941E178" w14:textId="5922FFCB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entrální oddělení mezinárodních vztahů – Erasmus+ institucionální koordinátor</w:t>
            </w:r>
          </w:p>
        </w:tc>
      </w:tr>
      <w:tr w:rsidR="00FC78F0" w14:paraId="05B954F4" w14:textId="77777777" w:rsidTr="007E0108">
        <w:trPr>
          <w:trHeight w:val="567"/>
        </w:trPr>
        <w:tc>
          <w:tcPr>
            <w:tcW w:w="8784" w:type="dxa"/>
            <w:gridSpan w:val="3"/>
            <w:vAlign w:val="center"/>
          </w:tcPr>
          <w:p w14:paraId="7FFC1B89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chvaluji přihlášku</w:t>
            </w:r>
          </w:p>
        </w:tc>
      </w:tr>
      <w:tr w:rsidR="00FC78F0" w14:paraId="48E98054" w14:textId="77777777" w:rsidTr="007E0108">
        <w:trPr>
          <w:trHeight w:val="567"/>
        </w:trPr>
        <w:tc>
          <w:tcPr>
            <w:tcW w:w="8784" w:type="dxa"/>
            <w:gridSpan w:val="3"/>
            <w:vAlign w:val="center"/>
          </w:tcPr>
          <w:p w14:paraId="31FCC39F" w14:textId="706653D4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FC78F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eschvaluji přihlášku z důvodu:</w:t>
            </w:r>
          </w:p>
        </w:tc>
      </w:tr>
      <w:tr w:rsidR="00FC78F0" w14:paraId="7945470C" w14:textId="77777777" w:rsidTr="007E0108">
        <w:trPr>
          <w:trHeight w:val="556"/>
        </w:trPr>
        <w:tc>
          <w:tcPr>
            <w:tcW w:w="3681" w:type="dxa"/>
            <w:gridSpan w:val="2"/>
            <w:vAlign w:val="center"/>
          </w:tcPr>
          <w:p w14:paraId="40ED00FD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Datum:</w:t>
            </w:r>
          </w:p>
        </w:tc>
        <w:tc>
          <w:tcPr>
            <w:tcW w:w="5103" w:type="dxa"/>
            <w:vAlign w:val="center"/>
          </w:tcPr>
          <w:p w14:paraId="5F4BC805" w14:textId="77777777" w:rsidR="00FC78F0" w:rsidRPr="00FC78F0" w:rsidRDefault="00FC78F0" w:rsidP="007E01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C78F0">
              <w:rPr>
                <w:rFonts w:asciiTheme="minorHAnsi" w:hAnsiTheme="minorHAnsi" w:cstheme="minorHAnsi"/>
                <w:sz w:val="18"/>
                <w:szCs w:val="18"/>
              </w:rPr>
              <w:t>Podpis:</w:t>
            </w:r>
          </w:p>
        </w:tc>
      </w:tr>
    </w:tbl>
    <w:p w14:paraId="6A9044A8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097AEABC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51193253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49916172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5BCE1B52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140107BB" w14:textId="77777777" w:rsidR="00E07FDB" w:rsidRPr="00FC78F0" w:rsidRDefault="00E07FDB">
      <w:pPr>
        <w:rPr>
          <w:rFonts w:asciiTheme="minorHAnsi" w:hAnsiTheme="minorHAnsi" w:cstheme="minorHAnsi"/>
          <w:sz w:val="18"/>
          <w:szCs w:val="18"/>
        </w:rPr>
      </w:pPr>
    </w:p>
    <w:p w14:paraId="36003AD5" w14:textId="77777777" w:rsidR="002510BD" w:rsidRPr="00FC78F0" w:rsidRDefault="002510BD" w:rsidP="002510BD">
      <w:pPr>
        <w:tabs>
          <w:tab w:val="left" w:pos="5580"/>
        </w:tabs>
        <w:rPr>
          <w:rFonts w:asciiTheme="minorHAnsi" w:hAnsiTheme="minorHAnsi" w:cstheme="minorHAnsi"/>
          <w:sz w:val="18"/>
          <w:szCs w:val="18"/>
        </w:rPr>
      </w:pPr>
    </w:p>
    <w:p w14:paraId="77461D75" w14:textId="77777777" w:rsidR="00057D3D" w:rsidRPr="00FC78F0" w:rsidRDefault="00057D3D" w:rsidP="00DC4FA2">
      <w:pPr>
        <w:rPr>
          <w:rFonts w:asciiTheme="minorHAnsi" w:hAnsiTheme="minorHAnsi" w:cstheme="minorHAnsi"/>
          <w:sz w:val="18"/>
          <w:szCs w:val="18"/>
        </w:rPr>
      </w:pPr>
    </w:p>
    <w:p w14:paraId="6407C5AF" w14:textId="77777777" w:rsidR="007767F8" w:rsidRPr="00FC78F0" w:rsidRDefault="00863EB1" w:rsidP="00DC4FA2">
      <w:pPr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 xml:space="preserve">Před podpisem </w:t>
      </w:r>
      <w:r w:rsidR="00103EAB" w:rsidRPr="00FC78F0">
        <w:rPr>
          <w:rFonts w:asciiTheme="minorHAnsi" w:hAnsiTheme="minorHAnsi" w:cstheme="minorHAnsi"/>
          <w:sz w:val="18"/>
          <w:szCs w:val="18"/>
        </w:rPr>
        <w:t>ú</w:t>
      </w:r>
      <w:r w:rsidRPr="00FC78F0">
        <w:rPr>
          <w:rFonts w:asciiTheme="minorHAnsi" w:hAnsiTheme="minorHAnsi" w:cstheme="minorHAnsi"/>
          <w:sz w:val="18"/>
          <w:szCs w:val="18"/>
        </w:rPr>
        <w:t>častnické smlouvy (finanční dohody) je nutné dodat</w:t>
      </w:r>
      <w:r w:rsidR="007767F8" w:rsidRPr="00FC78F0">
        <w:rPr>
          <w:rFonts w:asciiTheme="minorHAnsi" w:hAnsiTheme="minorHAnsi" w:cstheme="minorHAnsi"/>
          <w:sz w:val="18"/>
          <w:szCs w:val="18"/>
        </w:rPr>
        <w:t>:</w:t>
      </w:r>
    </w:p>
    <w:p w14:paraId="7995F67F" w14:textId="3D77028E" w:rsidR="007767F8" w:rsidRPr="00FC78F0" w:rsidRDefault="007767F8" w:rsidP="00FC78F0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 xml:space="preserve">Learning </w:t>
      </w:r>
      <w:proofErr w:type="gramStart"/>
      <w:r w:rsidRPr="00FC78F0">
        <w:rPr>
          <w:rFonts w:asciiTheme="minorHAnsi" w:hAnsiTheme="minorHAnsi" w:cstheme="minorHAnsi"/>
          <w:sz w:val="18"/>
          <w:szCs w:val="18"/>
        </w:rPr>
        <w:t xml:space="preserve">Agreement - </w:t>
      </w:r>
      <w:proofErr w:type="spellStart"/>
      <w:r w:rsidRPr="00FC78F0">
        <w:rPr>
          <w:rFonts w:asciiTheme="minorHAnsi" w:hAnsiTheme="minorHAnsi" w:cstheme="minorHAnsi"/>
          <w:sz w:val="18"/>
          <w:szCs w:val="18"/>
        </w:rPr>
        <w:t>Before</w:t>
      </w:r>
      <w:proofErr w:type="spellEnd"/>
      <w:proofErr w:type="gramEnd"/>
      <w:r w:rsidRPr="00FC78F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FC78F0">
        <w:rPr>
          <w:rFonts w:asciiTheme="minorHAnsi" w:hAnsiTheme="minorHAnsi" w:cstheme="minorHAnsi"/>
          <w:sz w:val="18"/>
          <w:szCs w:val="18"/>
        </w:rPr>
        <w:t>the</w:t>
      </w:r>
      <w:proofErr w:type="spellEnd"/>
      <w:r w:rsidRPr="00FC78F0">
        <w:rPr>
          <w:rFonts w:asciiTheme="minorHAnsi" w:hAnsiTheme="minorHAnsi" w:cstheme="minorHAnsi"/>
          <w:sz w:val="18"/>
          <w:szCs w:val="18"/>
        </w:rPr>
        <w:t xml:space="preserve"> </w:t>
      </w:r>
      <w:r w:rsidR="00FC78F0">
        <w:rPr>
          <w:rFonts w:asciiTheme="minorHAnsi" w:hAnsiTheme="minorHAnsi" w:cstheme="minorHAnsi"/>
          <w:sz w:val="18"/>
          <w:szCs w:val="18"/>
        </w:rPr>
        <w:t>M</w:t>
      </w:r>
      <w:r w:rsidRPr="00FC78F0">
        <w:rPr>
          <w:rFonts w:asciiTheme="minorHAnsi" w:hAnsiTheme="minorHAnsi" w:cstheme="minorHAnsi"/>
          <w:sz w:val="18"/>
          <w:szCs w:val="18"/>
        </w:rPr>
        <w:t>obility se všemi podpisy.</w:t>
      </w:r>
    </w:p>
    <w:p w14:paraId="051D80D7" w14:textId="7FC93E99" w:rsidR="007767F8" w:rsidRPr="00FC78F0" w:rsidRDefault="00863EB1" w:rsidP="00FC78F0">
      <w:pPr>
        <w:pStyle w:val="Odstavecseseznamem"/>
        <w:numPr>
          <w:ilvl w:val="0"/>
          <w:numId w:val="8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doklad o zdravotním, úrazovém pojištění včetně repatriace a pojištění odpovědnosti za škodu na celé období stáže</w:t>
      </w:r>
      <w:r w:rsidR="00977505" w:rsidRPr="00FC78F0">
        <w:rPr>
          <w:rFonts w:asciiTheme="minorHAnsi" w:hAnsiTheme="minorHAnsi" w:cstheme="minorHAnsi"/>
          <w:sz w:val="18"/>
          <w:szCs w:val="18"/>
        </w:rPr>
        <w:t xml:space="preserve"> od pojišťovny ERV</w:t>
      </w:r>
      <w:r w:rsidR="002E5A70" w:rsidRPr="00FC78F0">
        <w:rPr>
          <w:rFonts w:asciiTheme="minorHAnsi" w:hAnsiTheme="minorHAnsi" w:cstheme="minorHAnsi"/>
          <w:sz w:val="18"/>
          <w:szCs w:val="18"/>
        </w:rPr>
        <w:t xml:space="preserve"> nebo jeho ekvivalent schválený koordinátorem Erasmu na ČZU OMV</w:t>
      </w:r>
      <w:r w:rsidR="00977505" w:rsidRPr="00FC78F0">
        <w:rPr>
          <w:rFonts w:asciiTheme="minorHAnsi" w:hAnsiTheme="minorHAnsi" w:cstheme="minorHAnsi"/>
          <w:sz w:val="18"/>
          <w:szCs w:val="18"/>
        </w:rPr>
        <w:t>.</w:t>
      </w:r>
    </w:p>
    <w:p w14:paraId="09FC1D78" w14:textId="77777777" w:rsidR="00DC4FA2" w:rsidRPr="00FC78F0" w:rsidRDefault="00DC4FA2" w:rsidP="00FC78F0">
      <w:pPr>
        <w:ind w:left="284" w:hanging="218"/>
        <w:rPr>
          <w:rFonts w:asciiTheme="minorHAnsi" w:hAnsiTheme="minorHAnsi" w:cstheme="minorHAnsi"/>
          <w:sz w:val="18"/>
          <w:szCs w:val="18"/>
        </w:rPr>
      </w:pPr>
    </w:p>
    <w:p w14:paraId="1CEF7AA4" w14:textId="5B91540C" w:rsidR="00DC4FA2" w:rsidRPr="00FC78F0" w:rsidRDefault="00DC4FA2" w:rsidP="00FC78F0">
      <w:p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Po ukončení stáže stážista</w:t>
      </w:r>
      <w:r w:rsidR="00E07FDB" w:rsidRPr="00FC78F0">
        <w:rPr>
          <w:rFonts w:asciiTheme="minorHAnsi" w:hAnsiTheme="minorHAnsi" w:cstheme="minorHAnsi"/>
          <w:sz w:val="18"/>
          <w:szCs w:val="18"/>
        </w:rPr>
        <w:t>/</w:t>
      </w:r>
      <w:proofErr w:type="spellStart"/>
      <w:r w:rsidR="00E07FDB" w:rsidRPr="00FC78F0">
        <w:rPr>
          <w:rFonts w:asciiTheme="minorHAnsi" w:hAnsiTheme="minorHAnsi" w:cstheme="minorHAnsi"/>
          <w:sz w:val="18"/>
          <w:szCs w:val="18"/>
        </w:rPr>
        <w:t>ka</w:t>
      </w:r>
      <w:proofErr w:type="spellEnd"/>
      <w:r w:rsidRPr="00FC78F0">
        <w:rPr>
          <w:rFonts w:asciiTheme="minorHAnsi" w:hAnsiTheme="minorHAnsi" w:cstheme="minorHAnsi"/>
          <w:sz w:val="18"/>
          <w:szCs w:val="18"/>
        </w:rPr>
        <w:t xml:space="preserve">: </w:t>
      </w:r>
    </w:p>
    <w:p w14:paraId="0B9E3B5D" w14:textId="0B248A07" w:rsidR="00DC4FA2" w:rsidRPr="00FC78F0" w:rsidRDefault="007767F8" w:rsidP="00FC78F0">
      <w:pPr>
        <w:numPr>
          <w:ilvl w:val="0"/>
          <w:numId w:val="6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V</w:t>
      </w:r>
      <w:r w:rsidR="00DC4FA2" w:rsidRPr="00FC78F0">
        <w:rPr>
          <w:rFonts w:asciiTheme="minorHAnsi" w:hAnsiTheme="minorHAnsi" w:cstheme="minorHAnsi"/>
          <w:sz w:val="18"/>
          <w:szCs w:val="18"/>
        </w:rPr>
        <w:t>yplní online závěrečnou zprávu o stáži</w:t>
      </w:r>
      <w:r w:rsidRPr="00FC78F0">
        <w:rPr>
          <w:rFonts w:asciiTheme="minorHAnsi" w:hAnsiTheme="minorHAnsi" w:cstheme="minorHAnsi"/>
          <w:sz w:val="18"/>
          <w:szCs w:val="18"/>
        </w:rPr>
        <w:t>.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50581F26" w14:textId="0B6D299F" w:rsidR="00DC4FA2" w:rsidRPr="00FC78F0" w:rsidRDefault="007767F8" w:rsidP="00FC78F0">
      <w:pPr>
        <w:numPr>
          <w:ilvl w:val="0"/>
          <w:numId w:val="6"/>
        </w:numPr>
        <w:ind w:left="284" w:hanging="218"/>
        <w:rPr>
          <w:rFonts w:asciiTheme="minorHAnsi" w:hAnsiTheme="minorHAnsi" w:cstheme="minorHAnsi"/>
          <w:sz w:val="18"/>
          <w:szCs w:val="18"/>
        </w:rPr>
      </w:pPr>
      <w:r w:rsidRPr="00FC78F0">
        <w:rPr>
          <w:rFonts w:asciiTheme="minorHAnsi" w:hAnsiTheme="minorHAnsi" w:cstheme="minorHAnsi"/>
          <w:sz w:val="18"/>
          <w:szCs w:val="18"/>
        </w:rPr>
        <w:t>O</w:t>
      </w:r>
      <w:r w:rsidR="001B4A6B" w:rsidRPr="00FC78F0">
        <w:rPr>
          <w:rFonts w:asciiTheme="minorHAnsi" w:hAnsiTheme="minorHAnsi" w:cstheme="minorHAnsi"/>
          <w:sz w:val="18"/>
          <w:szCs w:val="18"/>
        </w:rPr>
        <w:t xml:space="preserve">devzdá </w:t>
      </w:r>
      <w:r w:rsidR="00DC4FA2" w:rsidRPr="00FC78F0">
        <w:rPr>
          <w:rFonts w:asciiTheme="minorHAnsi" w:hAnsiTheme="minorHAnsi" w:cstheme="minorHAnsi"/>
          <w:sz w:val="18"/>
          <w:szCs w:val="18"/>
        </w:rPr>
        <w:t>originál</w:t>
      </w:r>
      <w:r w:rsidR="002E5A70" w:rsidRPr="00FC78F0">
        <w:rPr>
          <w:rFonts w:asciiTheme="minorHAnsi" w:hAnsiTheme="minorHAnsi" w:cstheme="minorHAnsi"/>
          <w:sz w:val="18"/>
          <w:szCs w:val="18"/>
        </w:rPr>
        <w:t>u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 Learning </w:t>
      </w:r>
      <w:proofErr w:type="spellStart"/>
      <w:r w:rsidR="00DC4FA2" w:rsidRPr="00FC78F0">
        <w:rPr>
          <w:rFonts w:asciiTheme="minorHAnsi" w:hAnsiTheme="minorHAnsi" w:cstheme="minorHAnsi"/>
          <w:sz w:val="18"/>
          <w:szCs w:val="18"/>
        </w:rPr>
        <w:t>Agreementu</w:t>
      </w:r>
      <w:proofErr w:type="spellEnd"/>
      <w:r w:rsidR="00DC4FA2" w:rsidRPr="00FC78F0">
        <w:rPr>
          <w:rFonts w:asciiTheme="minorHAnsi" w:hAnsiTheme="minorHAnsi" w:cstheme="minorHAnsi"/>
          <w:sz w:val="18"/>
          <w:szCs w:val="18"/>
        </w:rPr>
        <w:t xml:space="preserve"> </w:t>
      </w:r>
      <w:r w:rsidR="00977505" w:rsidRPr="00FC78F0">
        <w:rPr>
          <w:rFonts w:asciiTheme="minorHAnsi" w:hAnsiTheme="minorHAnsi" w:cstheme="minorHAnsi"/>
          <w:sz w:val="18"/>
          <w:szCs w:val="18"/>
        </w:rPr>
        <w:t xml:space="preserve">– část </w:t>
      </w:r>
      <w:proofErr w:type="spellStart"/>
      <w:r w:rsidR="00E07FDB" w:rsidRPr="00FC78F0">
        <w:rPr>
          <w:rFonts w:asciiTheme="minorHAnsi" w:hAnsiTheme="minorHAnsi" w:cstheme="minorHAnsi"/>
          <w:sz w:val="18"/>
          <w:szCs w:val="18"/>
        </w:rPr>
        <w:t>After</w:t>
      </w:r>
      <w:proofErr w:type="spellEnd"/>
      <w:r w:rsidR="00E07FDB" w:rsidRPr="00FC78F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E07FDB" w:rsidRPr="00FC78F0">
        <w:rPr>
          <w:rFonts w:asciiTheme="minorHAnsi" w:hAnsiTheme="minorHAnsi" w:cstheme="minorHAnsi"/>
          <w:sz w:val="18"/>
          <w:szCs w:val="18"/>
        </w:rPr>
        <w:t>the</w:t>
      </w:r>
      <w:proofErr w:type="spellEnd"/>
      <w:r w:rsidR="00E07FDB" w:rsidRPr="00FC78F0">
        <w:rPr>
          <w:rFonts w:asciiTheme="minorHAnsi" w:hAnsiTheme="minorHAnsi" w:cstheme="minorHAnsi"/>
          <w:sz w:val="18"/>
          <w:szCs w:val="18"/>
        </w:rPr>
        <w:t xml:space="preserve"> Mobility</w:t>
      </w:r>
      <w:r w:rsidR="00977505" w:rsidRPr="00FC78F0">
        <w:rPr>
          <w:rFonts w:asciiTheme="minorHAnsi" w:hAnsiTheme="minorHAnsi" w:cstheme="minorHAnsi"/>
          <w:sz w:val="18"/>
          <w:szCs w:val="18"/>
        </w:rPr>
        <w:t xml:space="preserve"> (</w:t>
      </w:r>
      <w:proofErr w:type="spellStart"/>
      <w:r w:rsidR="00977505" w:rsidRPr="00FC78F0">
        <w:rPr>
          <w:rFonts w:asciiTheme="minorHAnsi" w:hAnsiTheme="minorHAnsi" w:cstheme="minorHAnsi"/>
          <w:sz w:val="18"/>
          <w:szCs w:val="18"/>
        </w:rPr>
        <w:t>Traineeship</w:t>
      </w:r>
      <w:proofErr w:type="spellEnd"/>
      <w:r w:rsidR="00977505" w:rsidRPr="00FC78F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977505" w:rsidRPr="00FC78F0">
        <w:rPr>
          <w:rFonts w:asciiTheme="minorHAnsi" w:hAnsiTheme="minorHAnsi" w:cstheme="minorHAnsi"/>
          <w:sz w:val="18"/>
          <w:szCs w:val="18"/>
        </w:rPr>
        <w:t>Certificate</w:t>
      </w:r>
      <w:proofErr w:type="spellEnd"/>
      <w:r w:rsidR="00977505" w:rsidRPr="00FC78F0">
        <w:rPr>
          <w:rFonts w:asciiTheme="minorHAnsi" w:hAnsiTheme="minorHAnsi" w:cstheme="minorHAnsi"/>
          <w:sz w:val="18"/>
          <w:szCs w:val="18"/>
        </w:rPr>
        <w:t>)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, </w:t>
      </w:r>
      <w:r w:rsidRPr="00FC78F0">
        <w:rPr>
          <w:rFonts w:asciiTheme="minorHAnsi" w:hAnsiTheme="minorHAnsi" w:cstheme="minorHAnsi"/>
          <w:sz w:val="18"/>
          <w:szCs w:val="18"/>
        </w:rPr>
        <w:t xml:space="preserve">vyplněný a podepsaný přijímající institucí, 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ve kterém je uvedena doba trvání stáže, která </w:t>
      </w:r>
      <w:r w:rsidR="00E07FDB" w:rsidRPr="00FC78F0">
        <w:rPr>
          <w:rFonts w:asciiTheme="minorHAnsi" w:hAnsiTheme="minorHAnsi" w:cstheme="minorHAnsi"/>
          <w:sz w:val="18"/>
          <w:szCs w:val="18"/>
        </w:rPr>
        <w:t>musí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 odpovídat době uvedené v účastnické smlouvě</w:t>
      </w:r>
      <w:r w:rsidRPr="00FC78F0">
        <w:rPr>
          <w:rFonts w:asciiTheme="minorHAnsi" w:hAnsiTheme="minorHAnsi" w:cstheme="minorHAnsi"/>
          <w:sz w:val="18"/>
          <w:szCs w:val="18"/>
        </w:rPr>
        <w:t xml:space="preserve">, případně </w:t>
      </w:r>
      <w:r w:rsidR="00E07FDB" w:rsidRPr="00FC78F0">
        <w:rPr>
          <w:rFonts w:asciiTheme="minorHAnsi" w:hAnsiTheme="minorHAnsi" w:cstheme="minorHAnsi"/>
          <w:sz w:val="18"/>
          <w:szCs w:val="18"/>
        </w:rPr>
        <w:t xml:space="preserve">jejím </w:t>
      </w:r>
      <w:r w:rsidRPr="00FC78F0">
        <w:rPr>
          <w:rFonts w:asciiTheme="minorHAnsi" w:hAnsiTheme="minorHAnsi" w:cstheme="minorHAnsi"/>
          <w:sz w:val="18"/>
          <w:szCs w:val="18"/>
        </w:rPr>
        <w:t>dodatkům</w:t>
      </w:r>
      <w:r w:rsidR="00DC4FA2" w:rsidRPr="00FC78F0">
        <w:rPr>
          <w:rFonts w:asciiTheme="minorHAnsi" w:hAnsiTheme="minorHAnsi" w:cstheme="minorHAnsi"/>
          <w:sz w:val="18"/>
          <w:szCs w:val="18"/>
        </w:rPr>
        <w:t xml:space="preserve">. </w:t>
      </w:r>
    </w:p>
    <w:p w14:paraId="5FAFCFC4" w14:textId="77777777" w:rsidR="00DC4FA2" w:rsidRPr="00FC78F0" w:rsidRDefault="00DC4FA2" w:rsidP="00FC78F0">
      <w:pPr>
        <w:ind w:left="66"/>
        <w:rPr>
          <w:rFonts w:asciiTheme="minorHAnsi" w:hAnsiTheme="minorHAnsi" w:cstheme="minorHAnsi"/>
          <w:sz w:val="18"/>
          <w:szCs w:val="18"/>
        </w:rPr>
      </w:pPr>
    </w:p>
    <w:sectPr w:rsidR="00DC4FA2" w:rsidRPr="00FC78F0" w:rsidSect="00E07FDB">
      <w:headerReference w:type="default" r:id="rId8"/>
      <w:pgSz w:w="11906" w:h="16838"/>
      <w:pgMar w:top="1560" w:right="70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139FC" w14:textId="77777777" w:rsidR="008123BC" w:rsidRDefault="008123BC">
      <w:r>
        <w:separator/>
      </w:r>
    </w:p>
  </w:endnote>
  <w:endnote w:type="continuationSeparator" w:id="0">
    <w:p w14:paraId="59D2DC50" w14:textId="77777777" w:rsidR="008123BC" w:rsidRDefault="00812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C2FD2" w14:textId="77777777" w:rsidR="008123BC" w:rsidRDefault="008123BC">
      <w:r>
        <w:separator/>
      </w:r>
    </w:p>
  </w:footnote>
  <w:footnote w:type="continuationSeparator" w:id="0">
    <w:p w14:paraId="12CA60F3" w14:textId="77777777" w:rsidR="008123BC" w:rsidRDefault="00812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252C2" w14:textId="08D49DA1" w:rsidR="00E07FDB" w:rsidRDefault="00E07FDB">
    <w:pPr>
      <w:pStyle w:val="Zhlav"/>
    </w:pPr>
    <w:r w:rsidRPr="00E07FDB">
      <w:rPr>
        <w:rFonts w:asciiTheme="minorHAnsi" w:hAnsiTheme="minorHAnsi" w:cstheme="minorHAnsi"/>
        <w:b/>
        <w:caps/>
        <w:noProof/>
        <w:lang w:val="en-GB"/>
      </w:rPr>
      <w:drawing>
        <wp:anchor distT="0" distB="0" distL="114300" distR="114300" simplePos="0" relativeHeight="251659264" behindDoc="0" locked="0" layoutInCell="1" allowOverlap="1" wp14:anchorId="5FAFD279" wp14:editId="3E3A550C">
          <wp:simplePos x="0" y="0"/>
          <wp:positionH relativeFrom="column">
            <wp:posOffset>4122954</wp:posOffset>
          </wp:positionH>
          <wp:positionV relativeFrom="paragraph">
            <wp:posOffset>-142367</wp:posOffset>
          </wp:positionV>
          <wp:extent cx="1602105" cy="350520"/>
          <wp:effectExtent l="0" t="0" r="0" b="0"/>
          <wp:wrapThrough wrapText="bothSides">
            <wp:wrapPolygon edited="0">
              <wp:start x="0" y="0"/>
              <wp:lineTo x="0" y="19957"/>
              <wp:lineTo x="21061" y="19957"/>
              <wp:lineTo x="21317" y="16435"/>
              <wp:lineTo x="21317" y="9391"/>
              <wp:lineTo x="7191" y="0"/>
              <wp:lineTo x="0" y="0"/>
            </wp:wrapPolygon>
          </wp:wrapThrough>
          <wp:docPr id="1649377260" name="Obrázek 1649377260" descr="Obsah obrázku Písmo, Elektricky modrá, snímek obrazovky, Grafik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 descr="Obsah obrázku Písmo, Elektricky modrá, snímek obrazovky, Grafika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105" cy="350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07FDB">
      <w:rPr>
        <w:rFonts w:asciiTheme="minorHAnsi" w:hAnsiTheme="minorHAnsi" w:cstheme="minorHAnsi"/>
        <w:noProof/>
      </w:rPr>
      <w:drawing>
        <wp:anchor distT="0" distB="0" distL="114300" distR="114300" simplePos="0" relativeHeight="251658240" behindDoc="1" locked="0" layoutInCell="1" allowOverlap="1" wp14:anchorId="1095FD69" wp14:editId="421C28FB">
          <wp:simplePos x="0" y="0"/>
          <wp:positionH relativeFrom="column">
            <wp:posOffset>-139065</wp:posOffset>
          </wp:positionH>
          <wp:positionV relativeFrom="paragraph">
            <wp:posOffset>-201219</wp:posOffset>
          </wp:positionV>
          <wp:extent cx="1872615" cy="494665"/>
          <wp:effectExtent l="0" t="0" r="0" b="635"/>
          <wp:wrapTight wrapText="bothSides">
            <wp:wrapPolygon edited="0">
              <wp:start x="0" y="0"/>
              <wp:lineTo x="0" y="20796"/>
              <wp:lineTo x="21314" y="20796"/>
              <wp:lineTo x="21314" y="0"/>
              <wp:lineTo x="0" y="0"/>
            </wp:wrapPolygon>
          </wp:wrapTight>
          <wp:docPr id="929864733" name="Obrázek 929864733" descr="Obsah obrázku text, Písmo, bílé, Grafik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, Písmo, bílé, Grafika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2615" cy="494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306BF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1401A"/>
    <w:multiLevelType w:val="hybridMultilevel"/>
    <w:tmpl w:val="F12A71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712B5"/>
    <w:multiLevelType w:val="hybridMultilevel"/>
    <w:tmpl w:val="CB7C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96570"/>
    <w:multiLevelType w:val="hybridMultilevel"/>
    <w:tmpl w:val="7B8C3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6B1A6E"/>
    <w:multiLevelType w:val="hybridMultilevel"/>
    <w:tmpl w:val="55262454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20A2EA1"/>
    <w:multiLevelType w:val="hybridMultilevel"/>
    <w:tmpl w:val="E6888B44"/>
    <w:lvl w:ilvl="0" w:tplc="016A9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96F94"/>
    <w:multiLevelType w:val="hybridMultilevel"/>
    <w:tmpl w:val="8B022BE0"/>
    <w:lvl w:ilvl="0" w:tplc="3800D0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06769131">
    <w:abstractNumId w:val="7"/>
  </w:num>
  <w:num w:numId="2" w16cid:durableId="12947957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1921528">
    <w:abstractNumId w:val="3"/>
  </w:num>
  <w:num w:numId="4" w16cid:durableId="831070095">
    <w:abstractNumId w:val="0"/>
  </w:num>
  <w:num w:numId="5" w16cid:durableId="2008701354">
    <w:abstractNumId w:val="4"/>
  </w:num>
  <w:num w:numId="6" w16cid:durableId="834371320">
    <w:abstractNumId w:val="2"/>
  </w:num>
  <w:num w:numId="7" w16cid:durableId="127171053">
    <w:abstractNumId w:val="5"/>
  </w:num>
  <w:num w:numId="8" w16cid:durableId="1165702371">
    <w:abstractNumId w:val="1"/>
  </w:num>
  <w:num w:numId="9" w16cid:durableId="14084600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DMws7QwNzc1NTdR0lEKTi0uzszPAykwrQUASC24giwAAAA="/>
  </w:docVars>
  <w:rsids>
    <w:rsidRoot w:val="009731E0"/>
    <w:rsid w:val="0002275A"/>
    <w:rsid w:val="00032002"/>
    <w:rsid w:val="00035411"/>
    <w:rsid w:val="0004235F"/>
    <w:rsid w:val="00057D3D"/>
    <w:rsid w:val="00073E89"/>
    <w:rsid w:val="00085835"/>
    <w:rsid w:val="000B175F"/>
    <w:rsid w:val="000C56D9"/>
    <w:rsid w:val="00100DA3"/>
    <w:rsid w:val="00103EAB"/>
    <w:rsid w:val="00112159"/>
    <w:rsid w:val="00115B80"/>
    <w:rsid w:val="001557EF"/>
    <w:rsid w:val="00191116"/>
    <w:rsid w:val="001B4A6B"/>
    <w:rsid w:val="001C3D97"/>
    <w:rsid w:val="001D3690"/>
    <w:rsid w:val="001D7F2E"/>
    <w:rsid w:val="001F6021"/>
    <w:rsid w:val="00206BA8"/>
    <w:rsid w:val="00206D2A"/>
    <w:rsid w:val="002101E9"/>
    <w:rsid w:val="00212108"/>
    <w:rsid w:val="00220C4E"/>
    <w:rsid w:val="002429DF"/>
    <w:rsid w:val="002510BD"/>
    <w:rsid w:val="00267B87"/>
    <w:rsid w:val="00273A47"/>
    <w:rsid w:val="002A3328"/>
    <w:rsid w:val="002C2873"/>
    <w:rsid w:val="002D5A2D"/>
    <w:rsid w:val="002E5A70"/>
    <w:rsid w:val="0036402D"/>
    <w:rsid w:val="00394F06"/>
    <w:rsid w:val="003B7FAB"/>
    <w:rsid w:val="003C3C98"/>
    <w:rsid w:val="003D23ED"/>
    <w:rsid w:val="003D247B"/>
    <w:rsid w:val="003F0D71"/>
    <w:rsid w:val="00410E17"/>
    <w:rsid w:val="00432B77"/>
    <w:rsid w:val="00435B67"/>
    <w:rsid w:val="00440287"/>
    <w:rsid w:val="004755FB"/>
    <w:rsid w:val="00486C58"/>
    <w:rsid w:val="00486FEA"/>
    <w:rsid w:val="004910AF"/>
    <w:rsid w:val="00497A68"/>
    <w:rsid w:val="00561319"/>
    <w:rsid w:val="00583C47"/>
    <w:rsid w:val="005906E8"/>
    <w:rsid w:val="005B2521"/>
    <w:rsid w:val="006027D6"/>
    <w:rsid w:val="006210F3"/>
    <w:rsid w:val="0063483D"/>
    <w:rsid w:val="00636F33"/>
    <w:rsid w:val="006877E7"/>
    <w:rsid w:val="006B48A4"/>
    <w:rsid w:val="00722F61"/>
    <w:rsid w:val="00726E47"/>
    <w:rsid w:val="0073191B"/>
    <w:rsid w:val="00740D99"/>
    <w:rsid w:val="007725C5"/>
    <w:rsid w:val="007767F8"/>
    <w:rsid w:val="0078552F"/>
    <w:rsid w:val="007869E4"/>
    <w:rsid w:val="007963CF"/>
    <w:rsid w:val="007B3601"/>
    <w:rsid w:val="007C24A0"/>
    <w:rsid w:val="007E7BE0"/>
    <w:rsid w:val="007F2841"/>
    <w:rsid w:val="00810FE2"/>
    <w:rsid w:val="008123BC"/>
    <w:rsid w:val="008124AA"/>
    <w:rsid w:val="008211D9"/>
    <w:rsid w:val="00825C55"/>
    <w:rsid w:val="00855754"/>
    <w:rsid w:val="00863EB1"/>
    <w:rsid w:val="008B2BF8"/>
    <w:rsid w:val="008C09D8"/>
    <w:rsid w:val="008C182F"/>
    <w:rsid w:val="008C5959"/>
    <w:rsid w:val="009271B1"/>
    <w:rsid w:val="00937ABF"/>
    <w:rsid w:val="009503D4"/>
    <w:rsid w:val="009655BA"/>
    <w:rsid w:val="009731E0"/>
    <w:rsid w:val="00977505"/>
    <w:rsid w:val="009B5205"/>
    <w:rsid w:val="009B5C3F"/>
    <w:rsid w:val="00A063B2"/>
    <w:rsid w:val="00A42739"/>
    <w:rsid w:val="00A51858"/>
    <w:rsid w:val="00A5273E"/>
    <w:rsid w:val="00A5398C"/>
    <w:rsid w:val="00A601BC"/>
    <w:rsid w:val="00A60286"/>
    <w:rsid w:val="00A6537B"/>
    <w:rsid w:val="00A73EB3"/>
    <w:rsid w:val="00AA40CA"/>
    <w:rsid w:val="00AD400C"/>
    <w:rsid w:val="00AD6849"/>
    <w:rsid w:val="00AF507C"/>
    <w:rsid w:val="00B12630"/>
    <w:rsid w:val="00B26627"/>
    <w:rsid w:val="00B312F8"/>
    <w:rsid w:val="00B350F7"/>
    <w:rsid w:val="00B909B7"/>
    <w:rsid w:val="00B9555A"/>
    <w:rsid w:val="00B966C9"/>
    <w:rsid w:val="00BB3391"/>
    <w:rsid w:val="00BC5FD8"/>
    <w:rsid w:val="00BD6190"/>
    <w:rsid w:val="00C2425C"/>
    <w:rsid w:val="00C311CE"/>
    <w:rsid w:val="00C43807"/>
    <w:rsid w:val="00C554F1"/>
    <w:rsid w:val="00C71B2F"/>
    <w:rsid w:val="00C75FBC"/>
    <w:rsid w:val="00C93783"/>
    <w:rsid w:val="00C95AFB"/>
    <w:rsid w:val="00C963F0"/>
    <w:rsid w:val="00CD20B7"/>
    <w:rsid w:val="00CD4CCE"/>
    <w:rsid w:val="00CF3B0C"/>
    <w:rsid w:val="00D06EC6"/>
    <w:rsid w:val="00D24A85"/>
    <w:rsid w:val="00D768A8"/>
    <w:rsid w:val="00DC4FA2"/>
    <w:rsid w:val="00E07FDB"/>
    <w:rsid w:val="00E40FEF"/>
    <w:rsid w:val="00E730C1"/>
    <w:rsid w:val="00EC6A27"/>
    <w:rsid w:val="00ED373C"/>
    <w:rsid w:val="00F05DAC"/>
    <w:rsid w:val="00F1374E"/>
    <w:rsid w:val="00F36073"/>
    <w:rsid w:val="00F7156A"/>
    <w:rsid w:val="00F90F6E"/>
    <w:rsid w:val="00F94FA1"/>
    <w:rsid w:val="00FB0CB3"/>
    <w:rsid w:val="00FB66A6"/>
    <w:rsid w:val="00FC78F0"/>
    <w:rsid w:val="00FE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ED25DD"/>
  <w15:chartTrackingRefBased/>
  <w15:docId w15:val="{51207177-7D89-45A6-AC04-CA223A9F3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C78F0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9731E0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unhideWhenUsed/>
    <w:rsid w:val="009731E0"/>
    <w:pPr>
      <w:spacing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9731E0"/>
    <w:rPr>
      <w:rFonts w:ascii="Calibri" w:eastAsia="Calibri" w:hAnsi="Calibri"/>
      <w:lang w:val="cs-CZ" w:eastAsia="en-US" w:bidi="ar-SA"/>
    </w:rPr>
  </w:style>
  <w:style w:type="character" w:styleId="Znakapoznpodarou">
    <w:name w:val="footnote reference"/>
    <w:semiHidden/>
    <w:unhideWhenUsed/>
    <w:rsid w:val="009731E0"/>
    <w:rPr>
      <w:vertAlign w:val="superscript"/>
    </w:rPr>
  </w:style>
  <w:style w:type="paragraph" w:customStyle="1" w:styleId="Barevnseznamzvraznn11">
    <w:name w:val="Barevný seznam – zvýraznění 11"/>
    <w:basedOn w:val="Normln"/>
    <w:qFormat/>
    <w:rsid w:val="009731E0"/>
    <w:pPr>
      <w:spacing w:line="276" w:lineRule="auto"/>
      <w:ind w:left="708"/>
    </w:pPr>
    <w:rPr>
      <w:rFonts w:ascii="Calibri" w:eastAsia="Calibri" w:hAnsi="Calibri"/>
      <w:sz w:val="22"/>
      <w:szCs w:val="22"/>
      <w:lang w:eastAsia="en-US"/>
    </w:rPr>
  </w:style>
  <w:style w:type="table" w:styleId="Mkatabulky">
    <w:name w:val="Table Grid"/>
    <w:basedOn w:val="Normlntabulka"/>
    <w:rsid w:val="009731E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767F8"/>
    <w:pPr>
      <w:ind w:left="720"/>
      <w:contextualSpacing/>
    </w:pPr>
  </w:style>
  <w:style w:type="paragraph" w:styleId="Zhlav">
    <w:name w:val="header"/>
    <w:basedOn w:val="Normln"/>
    <w:link w:val="ZhlavChar"/>
    <w:rsid w:val="00E07F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E07FDB"/>
    <w:rPr>
      <w:sz w:val="24"/>
      <w:szCs w:val="24"/>
    </w:rPr>
  </w:style>
  <w:style w:type="paragraph" w:styleId="Zpat">
    <w:name w:val="footer"/>
    <w:basedOn w:val="Normln"/>
    <w:link w:val="ZpatChar"/>
    <w:rsid w:val="00E07FD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E07FD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70E30-B0E4-4348-A405-F29DC4C29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79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615</CharactersWithSpaces>
  <SharedDoc>false</SharedDoc>
  <HLinks>
    <vt:vector size="18" baseType="variant">
      <vt:variant>
        <vt:i4>2031694</vt:i4>
      </vt:variant>
      <vt:variant>
        <vt:i4>47</vt:i4>
      </vt:variant>
      <vt:variant>
        <vt:i4>0</vt:i4>
      </vt:variant>
      <vt:variant>
        <vt:i4>5</vt:i4>
      </vt:variant>
      <vt:variant>
        <vt:lpwstr>http://educaops.eu/cs/staze-erasmus-pro-studenty/</vt:lpwstr>
      </vt:variant>
      <vt:variant>
        <vt:lpwstr/>
      </vt:variant>
      <vt:variant>
        <vt:i4>7405614</vt:i4>
      </vt:variant>
      <vt:variant>
        <vt:i4>44</vt:i4>
      </vt:variant>
      <vt:variant>
        <vt:i4>0</vt:i4>
      </vt:variant>
      <vt:variant>
        <vt:i4>5</vt:i4>
      </vt:variant>
      <vt:variant>
        <vt:lpwstr>http://www.educaops.eu/</vt:lpwstr>
      </vt:variant>
      <vt:variant>
        <vt:lpwstr/>
      </vt:variant>
      <vt:variant>
        <vt:i4>5570660</vt:i4>
      </vt:variant>
      <vt:variant>
        <vt:i4>41</vt:i4>
      </vt:variant>
      <vt:variant>
        <vt:i4>0</vt:i4>
      </vt:variant>
      <vt:variant>
        <vt:i4>5</vt:i4>
      </vt:variant>
      <vt:variant>
        <vt:lpwstr>mailto:info@educaop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Votinský Ondřej</cp:lastModifiedBy>
  <cp:revision>3</cp:revision>
  <cp:lastPrinted>2023-08-07T17:19:00Z</cp:lastPrinted>
  <dcterms:created xsi:type="dcterms:W3CDTF">2023-08-08T11:11:00Z</dcterms:created>
  <dcterms:modified xsi:type="dcterms:W3CDTF">2023-08-08T11:30:00Z</dcterms:modified>
</cp:coreProperties>
</file>